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Canada</w:t>
      </w:r>
      <w:r>
        <w:t xml:space="preserve"> </w:t>
      </w:r>
      <w:r>
        <w:t xml:space="preserve">Toronto</w:t>
      </w:r>
    </w:p>
    <w:bookmarkStart w:id="25" w:name="cover-letter"/>
    <w:p>
      <w:pPr>
        <w:pStyle w:val="Heading1"/>
      </w:pPr>
      <w:r>
        <w:t xml:space="preserve">Cover Letter</w:t>
      </w:r>
    </w:p>
    <w:p>
      <w:pPr>
        <w:pStyle w:val="FirstParagraph"/>
      </w:pPr>
      <w:r>
        <w:rPr>
          <w:bCs/>
          <w:b/>
        </w:rPr>
        <w:t xml:space="preserve">Academic Researcher Position in Canada Toronto</w:t>
      </w:r>
    </w:p>
    <w:p>
      <w:pPr>
        <w:pStyle w:val="BodyText"/>
      </w:pPr>
      <w:r>
        <w:t xml:space="preserve">Dear [Hiring Committee/Recipient's Name],</w:t>
      </w:r>
    </w:p>
    <w:p>
      <w:pPr>
        <w:pStyle w:val="BodyText"/>
      </w:pPr>
      <w:r>
        <w:t xml:space="preserve">I am writing to express my enthusiastic interest in the Academic Researcher position at [University/Organization Name] in Canada Toronto. As an accomplished researcher with a passion for advancing knowledge and fostering innovation, I am eager to contribute my expertise to an institution that values academic excellence and cutting-edge research. This opportunity aligns perfectly with my career goals, and I am confident that my background in [specific field of study] and dedication to collaborative inquiry will make me a valuable asset to your team.</w:t>
      </w:r>
    </w:p>
    <w:bookmarkStart w:id="20" w:name="Xffebf5953b3d31bca048647bbea80d4f112d77b"/>
    <w:p>
      <w:pPr>
        <w:pStyle w:val="Heading2"/>
      </w:pPr>
      <w:r>
        <w:t xml:space="preserve">Academic Background and Research Expertise</w:t>
      </w:r>
    </w:p>
    <w:p>
      <w:pPr>
        <w:pStyle w:val="FirstParagraph"/>
      </w:pPr>
      <w:r>
        <w:t xml:space="preserve">With a [PhD/Master’s] in [Your Field of Study] from [Your University], I have cultivated a robust foundation in academic research, focusing on areas such as [mention specific research topics, e.g., "climate change mitigation," "neuroscience," or "artificial intelligence"]. My work has consistently emphasized interdisciplinary approaches, bridging theoretical frameworks with practical applications to address global challenges. In Canada Toronto, where academic institutions are renowned for their commitment to innovation and diversity, I see an ideal environment to further my research and contribute to meaningful advancements in [your field].</w:t>
      </w:r>
    </w:p>
    <w:p>
      <w:pPr>
        <w:pStyle w:val="BodyText"/>
      </w:pPr>
      <w:r>
        <w:t xml:space="preserve">Throughout my academic journey, I have published extensively in peer-reviewed journals and presented at international conferences, including [mention specific conferences or publications if applicable]. For instance, my research on [specific project or topic] has been recognized for its impact on [specific outcome, e.g., "policy development," "technological innovation," or "public health initiatives"]. These experiences have honed my ability to design rigorous studies, analyze complex data, and communicate findings effectively—a skill set I am excited to apply in Canada Toronto’s dynamic academic landscape.</w:t>
      </w:r>
    </w:p>
    <w:bookmarkEnd w:id="20"/>
    <w:bookmarkStart w:id="21" w:name="X422b88ca05cde65b42345560f4a7acd5ce8b5a0"/>
    <w:p>
      <w:pPr>
        <w:pStyle w:val="Heading2"/>
      </w:pPr>
      <w:r>
        <w:t xml:space="preserve">Collaborative Research and Community Engagement</w:t>
      </w:r>
    </w:p>
    <w:p>
      <w:pPr>
        <w:pStyle w:val="FirstParagraph"/>
      </w:pPr>
      <w:r>
        <w:t xml:space="preserve">As an Academic Researcher, I believe that collaboration is the cornerstone of impactful research. In my previous roles at [previous institutions or organizations], I have worked closely with interdisciplinary teams, industry partners, and community stakeholders to translate theoretical insights into real-world solutions. For example, my work on [specific project] involved partnering with [mention Toronto-based organizations or institutions] to address [specific problem], which not only enhanced the practical relevance of my research but also strengthened ties between academia and local communities. This experience has deepened my appreciation for Canada’s collaborative research culture, particularly in Toronto, where academic institutions like [University Name] are known for their emphasis on public engagement and societal impact.</w:t>
      </w:r>
    </w:p>
    <w:p>
      <w:pPr>
        <w:pStyle w:val="BodyText"/>
      </w:pPr>
      <w:r>
        <w:t xml:space="preserve">In Canada Toronto, I have observed a unique synergy between academia and industry that fosters innovation. The city’s vibrant research ecosystem—including its world-class universities, government-funded initiatives, and tech-driven startups—creates an unparalleled opportunity to advance research that addresses both local and global challenges. I am particularly drawn to [University/Organization Name]’s focus on [specific research area or initiative], as it resonates with my own commitment to [mention related goal or value].</w:t>
      </w:r>
    </w:p>
    <w:bookmarkEnd w:id="21"/>
    <w:bookmarkStart w:id="22" w:name="Xed4a4356de2d3bb1465a6617fd0c7de1fee155a"/>
    <w:p>
      <w:pPr>
        <w:pStyle w:val="Heading2"/>
      </w:pPr>
      <w:r>
        <w:t xml:space="preserve">Alignment with Canada Toronto’s Academic Values</w:t>
      </w:r>
    </w:p>
    <w:p>
      <w:pPr>
        <w:pStyle w:val="FirstParagraph"/>
      </w:pPr>
      <w:r>
        <w:t xml:space="preserve">Canada Toronto has long been a hub for academic excellence, and I am inspired by the region’s dedication to fostering inclusive, equitable, and forward-thinking research environments. The Canadian academic system emphasizes diversity of thought and interdisciplinary collaboration—principles that I have championed throughout my career. For instance, during my tenure at [previous institution], I led a project that brought together researchers from [specific disciplines] to explore [topic], resulting in groundbreaking findings published in [journal name]. This experience underscored the importance of creating spaces where diverse perspectives converge to drive innovation.</w:t>
      </w:r>
    </w:p>
    <w:p>
      <w:pPr>
        <w:pStyle w:val="BodyText"/>
      </w:pPr>
      <w:r>
        <w:t xml:space="preserve">Moreover, Canada’s commitment to sustainability and social responsibility aligns with my research priorities. In Toronto, where urban planning and environmental policy are at the forefront of academic discourse, I aim to contribute to initiatives that promote [specific goal, e.g., "green infrastructure," "equitable access to education," or "healthcare innovation"]. My work on [specific project] has already demonstrated the potential for research to influence policy and improve communities, and I am eager to expand this impact in Canada Toronto.</w:t>
      </w:r>
    </w:p>
    <w:bookmarkEnd w:id="22"/>
    <w:bookmarkStart w:id="23" w:name="X5fbe898c81252da483f4828ed23a7dca083a7bd"/>
    <w:p>
      <w:pPr>
        <w:pStyle w:val="Heading2"/>
      </w:pPr>
      <w:r>
        <w:t xml:space="preserve">Why Canada Toronto? A Personal and Professional Fit</w:t>
      </w:r>
    </w:p>
    <w:p>
      <w:pPr>
        <w:pStyle w:val="FirstParagraph"/>
      </w:pPr>
      <w:r>
        <w:t xml:space="preserve">The decision to pursue an Academic Researcher role in Canada Toronto is both personal and professional. As a researcher who values cultural exchange and global perspectives, I am captivated by the city’s multiculturalism and its role as a magnet for talent from around the world. Toronto’s academic institutions are not only hubs of innovation but also vibrant communities where ideas are shared freely, and collaboration thrives. This environment is essential for my growth as a researcher and for fostering the next generation of scholars.</w:t>
      </w:r>
    </w:p>
    <w:p>
      <w:pPr>
        <w:pStyle w:val="BodyText"/>
      </w:pPr>
      <w:r>
        <w:t xml:space="preserve">Additionally, Canada’s supportive immigration policies and investment in research infrastructure make it an ideal setting for academic pursuits. The opportunity to work within a system that prioritizes intellectual freedom, ethical research practices, and societal benefit is deeply appealing. I am particularly enthusiastic about the chance to collaborate with [University/Organization Name]’s faculty and students, who are renowned for their expertise and passion for [specific field].</w:t>
      </w:r>
    </w:p>
    <w:bookmarkEnd w:id="23"/>
    <w:bookmarkStart w:id="24" w:name="conclusion"/>
    <w:p>
      <w:pPr>
        <w:pStyle w:val="Heading2"/>
      </w:pPr>
      <w:r>
        <w:t xml:space="preserve">Conclusion</w:t>
      </w:r>
    </w:p>
    <w:p>
      <w:pPr>
        <w:pStyle w:val="FirstParagraph"/>
      </w:pPr>
      <w:r>
        <w:t xml:space="preserve">In conclusion, I am excited about the possibility of joining [University/Organization Name] as an Academic Researcher in Canada Toronto. My academic background, research experience, and commitment to collaborative innovation position me to contribute meaningfully to your institution’s mission. I am eager to bring my skills in [specific skills, e.g., "data analysis," "experimental design," or "project management"] and my dedication to advancing knowledge to your team.</w:t>
      </w:r>
    </w:p>
    <w:p>
      <w:pPr>
        <w:pStyle w:val="BodyText"/>
      </w:pPr>
      <w:r>
        <w:t xml:space="preserve">Thank you for considering my application. I would be honored to discuss how my qualifications and vision align with the goals of [University/Organization Name]. I look forward to the opportunity to contribute to Canada Toronto’s thriving academic community.</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ademic Researcher Position in Canada Toronto</dc:title>
  <dc:creator/>
  <dc:language>en</dc:language>
  <cp:keywords/>
  <dcterms:created xsi:type="dcterms:W3CDTF">2026-07-24T01:12:39Z</dcterms:created>
  <dcterms:modified xsi:type="dcterms:W3CDTF">2026-07-24T01:12:39Z</dcterms:modified>
</cp:coreProperties>
</file>

<file path=docProps/custom.xml><?xml version="1.0" encoding="utf-8"?>
<Properties xmlns="http://schemas.openxmlformats.org/officeDocument/2006/custom-properties" xmlns:vt="http://schemas.openxmlformats.org/officeDocument/2006/docPropsVTypes"/>
</file>